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5c16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40d15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a97425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17:57Z</dcterms:created>
  <dcterms:modified xsi:type="dcterms:W3CDTF">2022-01-19T18:17:57Z</dcterms:modified>
</cp:coreProperties>
</file>